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w:t>
      </w:r>
      <w:r>
        <w:t xml:space="preserve"> </w:t>
      </w:r>
      <w:r>
        <w:t xml:space="preserve">Singapore</w:t>
      </w:r>
      <w:r>
        <w:t xml:space="preserve"> </w:t>
      </w:r>
      <w:r>
        <w:t xml:space="preserve">Singapore</w:t>
      </w:r>
    </w:p>
    <w:bookmarkStart w:id="20" w:name="X8671238777d1c16a150ef94ceb50aa199aacf19"/>
    <w:p>
      <w:pPr>
        <w:pStyle w:val="Heading1"/>
      </w:pPr>
      <w:r>
        <w:t xml:space="preserve">Cover Letter for Physicist Position in Singapore Singapore</w:t>
      </w:r>
    </w:p>
    <w:p>
      <w:pPr>
        <w:pStyle w:val="FirstParagraph"/>
      </w:pPr>
      <w:r>
        <w:rPr>
          <w:bCs/>
          <w:b/>
        </w:rPr>
        <w:t xml:space="preserve">Dear Hiring Manager,</w:t>
      </w:r>
    </w:p>
    <w:p>
      <w:pPr>
        <w:pStyle w:val="BodyText"/>
      </w:pPr>
      <w:r>
        <w:t xml:space="preserve">I am writing to express my enthusiastic interest in the Physicist position at [Company/Organization Name] in Singapore Singapore. As a dedicated and accomplished physicist with a passion for advancing scientific knowledge, I am eager to contribute my expertise to an organization that values innovation and excellence. Singapore, a global hub for science, technology, and research, represents an ideal environment for me to further my career as a Physicist while contributing to cutting-edge projects that align with the nation’s vision of technological leadership.</w:t>
      </w:r>
    </w:p>
    <w:p>
      <w:pPr>
        <w:pStyle w:val="BodyText"/>
      </w:pPr>
      <w:r>
        <w:t xml:space="preserve">With a robust academic foundation in physics from [Your University], where I earned my [Degree] in Physics with distinction, I have developed a deep understanding of theoretical and experimental methodologies. My research focused on [specific area, e.g., quantum mechanics, condensed matter physics, or astrophysics], which has equipped me with the analytical skills and technical proficiency required to tackle complex scientific challenges. Throughout my academic journey, I have consistently demonstrated a commitment to precision, curiosity-driven exploration, and the ability to translate theoretical concepts into practical applications.</w:t>
      </w:r>
    </w:p>
    <w:p>
      <w:pPr>
        <w:pStyle w:val="BodyText"/>
      </w:pPr>
      <w:r>
        <w:t xml:space="preserve">As a Physicist in Singapore Singapore, I am particularly drawn to the opportunity of working within a dynamic and multicultural environment that fosters collaboration across disciplines. Singapore’s investment in science and technology—through institutions such as A*STAR, NUS, and the National University of Singapore—has created a vibrant ecosystem for physicists to innovate. My goal is to contribute to this ecosystem by leveraging my expertise in [specific skills or research areas] to support projects that address global challenges, such as sustainable energy solutions, advanced materials development, or quantum computing technologies. I am especially interested in how physics can drive advancements in Singapore’s smart nation initiatives and its commitment to a green economy.</w:t>
      </w:r>
    </w:p>
    <w:p>
      <w:pPr>
        <w:pStyle w:val="BodyText"/>
      </w:pPr>
      <w:r>
        <w:t xml:space="preserve">My professional experience as a [Your Job Title] at [Previous Organization] further solidified my role as a Physicist. There, I [describe key responsibilities and achievements, e.g., "led research on semiconductor materials for next-generation electronics" or "developed algorithms to analyze experimental data with high accuracy"]. These experiences honed my ability to work in multidisciplinary teams, communicate complex ideas effectively, and deliver results that align with organizational goals. For instance, [mention a specific project or accomplishment], which not only enhanced my technical skills but also reinforced my passion for solving real-world problems through physics.</w:t>
      </w:r>
    </w:p>
    <w:p>
      <w:pPr>
        <w:pStyle w:val="BodyText"/>
      </w:pPr>
      <w:r>
        <w:t xml:space="preserve">Singapore Singapore stands out as a beacon of innovation and opportunity for scientists. Its strategic location, world-class research facilities, and commitment to fostering a culture of scientific excellence make it an ideal destination for a Physicist like myself. I am particularly inspired by Singapore’s emphasis on [specific initiative, e.g., "green technology," "space research," or "AI-driven physics applications"], which resonates with my own aspirations to contribute to meaningful scientific progress. By joining your team, I aim to collaborate with brilliant minds in Singapore Singapore to push the boundaries of what is possible in physics and beyond.</w:t>
      </w:r>
    </w:p>
    <w:p>
      <w:pPr>
        <w:pStyle w:val="BodyText"/>
      </w:pPr>
      <w:r>
        <w:t xml:space="preserve">What sets me apart as a Physicist is not only my technical expertise but also my ability to adapt and thrive in diverse environments. My work has spanned [mention any international experience or collaborations, e.g., "collaborative projects with researchers in Europe and Asia"], which has broadened my perspective and strengthened my capacity to work effectively in multicultural teams. I am confident that this adaptability, combined with my rigorous training as a Physicist, will enable me to make immediate contributions to your organization’s research objectives.</w:t>
      </w:r>
    </w:p>
    <w:p>
      <w:pPr>
        <w:pStyle w:val="BodyText"/>
      </w:pPr>
      <w:r>
        <w:t xml:space="preserve">In addition to my scientific credentials, I bring strong problem-solving skills and a results-oriented mindset. Whether it is designing experiments, analyzing data, or presenting findings to stakeholders, I approach each task with precision and dedication. My ability to communicate complex scientific concepts clearly—both in writing and verbally—ensures that my work can be effectively integrated into broader organizational strategies. This skill is particularly valuable in Singapore Singapore’s fast-paced and innovative environment, where interdisciplinary collaboration is essential for success.</w:t>
      </w:r>
    </w:p>
    <w:p>
      <w:pPr>
        <w:pStyle w:val="BodyText"/>
      </w:pPr>
      <w:r>
        <w:t xml:space="preserve">I am especially excited about the possibility of working as a Physicist in Singapore Singapore because of its unique blend of tradition and modernity, coupled with its forward-thinking approach to science and technology. I have long admired how the city-state has positioned itself as a leader in scientific research, and I am eager to be part of this journey. My goal is to contribute my expertise in [specific area] while learning from the diverse talent pool that Singapore offers. Together, we can drive breakthroughs that benefit not only the local community but also the global scientific community.</w:t>
      </w:r>
    </w:p>
    <w:p>
      <w:pPr>
        <w:pStyle w:val="BodyText"/>
      </w:pPr>
      <w:r>
        <w:t xml:space="preserve">Thank you for considering my application. I would welcome the opportunity to discuss how my background, skills, and passion for physics align with your organization’s mission. I am available at your convenience for an interview and can be reached at [Your Phone Number] or [Your Email Address]. I look forward to the possibility of contributing as a Physicist in Singapore Singapore and playing a role in shaping the future of scientific innov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 Singapore Singapore</dc:title>
  <dc:creator/>
  <dc:language>en</dc:language>
  <cp:keywords/>
  <dcterms:created xsi:type="dcterms:W3CDTF">2026-07-21T10:33:56Z</dcterms:created>
  <dcterms:modified xsi:type="dcterms:W3CDTF">2026-07-21T10:33:56Z</dcterms:modified>
</cp:coreProperties>
</file>

<file path=docProps/custom.xml><?xml version="1.0" encoding="utf-8"?>
<Properties xmlns="http://schemas.openxmlformats.org/officeDocument/2006/custom-properties" xmlns:vt="http://schemas.openxmlformats.org/officeDocument/2006/docPropsVTypes"/>
</file>